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263"/>
        <w:gridCol w:w="5245"/>
        <w:gridCol w:w="6440"/>
      </w:tblGrid>
      <w:tr w:rsidR="002F2645" w14:paraId="48A03483" w14:textId="77777777" w:rsidTr="002F2645">
        <w:tc>
          <w:tcPr>
            <w:tcW w:w="2263" w:type="dxa"/>
          </w:tcPr>
          <w:p w14:paraId="2DC57C49" w14:textId="77777777" w:rsidR="002F2645" w:rsidRDefault="002F2645">
            <w:r>
              <w:t>Date:</w:t>
            </w:r>
          </w:p>
        </w:tc>
        <w:tc>
          <w:tcPr>
            <w:tcW w:w="5245" w:type="dxa"/>
          </w:tcPr>
          <w:p w14:paraId="0C3DCFEB" w14:textId="77777777" w:rsidR="002F2645" w:rsidRDefault="002F2645">
            <w:r>
              <w:t>Task:</w:t>
            </w:r>
          </w:p>
        </w:tc>
        <w:tc>
          <w:tcPr>
            <w:tcW w:w="6440" w:type="dxa"/>
          </w:tcPr>
          <w:p w14:paraId="3A5E2437" w14:textId="77777777" w:rsidR="002F2645" w:rsidRDefault="002F2645">
            <w:r>
              <w:t>Evaluation:</w:t>
            </w:r>
          </w:p>
        </w:tc>
      </w:tr>
      <w:tr w:rsidR="002F2645" w14:paraId="22E50F91" w14:textId="77777777" w:rsidTr="002F2645">
        <w:tc>
          <w:tcPr>
            <w:tcW w:w="2263" w:type="dxa"/>
          </w:tcPr>
          <w:p w14:paraId="450B59F6" w14:textId="77777777" w:rsidR="002F2645" w:rsidRDefault="002F2645">
            <w:r>
              <w:t>28/08/17</w:t>
            </w:r>
          </w:p>
        </w:tc>
        <w:tc>
          <w:tcPr>
            <w:tcW w:w="5245" w:type="dxa"/>
          </w:tcPr>
          <w:p w14:paraId="5F86FA12" w14:textId="77777777"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14:paraId="58347E39" w14:textId="77777777" w:rsidR="00C54997" w:rsidRDefault="00C54997"/>
        </w:tc>
        <w:tc>
          <w:tcPr>
            <w:tcW w:w="6440" w:type="dxa"/>
          </w:tcPr>
          <w:p w14:paraId="70DB29F2" w14:textId="77777777" w:rsidR="002F2645" w:rsidRDefault="002F2645">
            <w:r>
              <w:t>About 42 lines written, some ideas will need revisiting.</w:t>
            </w:r>
          </w:p>
        </w:tc>
      </w:tr>
      <w:tr w:rsidR="002F2645" w14:paraId="7D133E0B" w14:textId="77777777" w:rsidTr="002F2645">
        <w:tc>
          <w:tcPr>
            <w:tcW w:w="2263" w:type="dxa"/>
          </w:tcPr>
          <w:p w14:paraId="489301D2" w14:textId="77777777" w:rsidR="002F2645" w:rsidRDefault="002F2645">
            <w:r>
              <w:t>29/08/17</w:t>
            </w:r>
          </w:p>
        </w:tc>
        <w:tc>
          <w:tcPr>
            <w:tcW w:w="5245" w:type="dxa"/>
          </w:tcPr>
          <w:p w14:paraId="4AB9AE74" w14:textId="77777777"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14:paraId="506677D3" w14:textId="77777777" w:rsidR="002F2645" w:rsidRDefault="002F2645" w:rsidP="002F2645"/>
          <w:p w14:paraId="060FB1C6" w14:textId="77777777" w:rsidR="00833319" w:rsidRDefault="00833319" w:rsidP="002F2645">
            <w:r>
              <w:t>Resourced images for the sprites</w:t>
            </w:r>
          </w:p>
          <w:p w14:paraId="23239D6C" w14:textId="77777777" w:rsidR="00833319" w:rsidRDefault="00833319" w:rsidP="002F2645"/>
          <w:p w14:paraId="285AFD52" w14:textId="77777777" w:rsidR="002F2645" w:rsidRDefault="002F2645" w:rsidP="002F2645">
            <w:r>
              <w:t>Added new mechanic (mother ship)</w:t>
            </w:r>
          </w:p>
          <w:p w14:paraId="45B4F866" w14:textId="77777777" w:rsidR="002F2645" w:rsidRDefault="002F2645" w:rsidP="002F2645"/>
          <w:p w14:paraId="4AAA3114" w14:textId="77777777" w:rsidR="002F2645" w:rsidRDefault="002F2645" w:rsidP="002F2645">
            <w:r>
              <w:t>Spelling and Grammar corrections</w:t>
            </w:r>
          </w:p>
          <w:p w14:paraId="7E29A5CD" w14:textId="77777777" w:rsidR="00C54997" w:rsidRDefault="00C54997" w:rsidP="002F2645"/>
        </w:tc>
        <w:tc>
          <w:tcPr>
            <w:tcW w:w="6440" w:type="dxa"/>
          </w:tcPr>
          <w:p w14:paraId="1ECAAC00" w14:textId="77777777"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14:paraId="60353FA9" w14:textId="77777777" w:rsidR="002F2645" w:rsidRDefault="002F2645"/>
          <w:p w14:paraId="75D8110E" w14:textId="77777777" w:rsidR="002F2645" w:rsidRDefault="00833319">
            <w:r>
              <w:t>Images are not final, they may change.</w:t>
            </w:r>
          </w:p>
        </w:tc>
      </w:tr>
      <w:tr w:rsidR="00833319" w14:paraId="745F8EE7" w14:textId="77777777" w:rsidTr="002F2645">
        <w:tc>
          <w:tcPr>
            <w:tcW w:w="2263" w:type="dxa"/>
          </w:tcPr>
          <w:p w14:paraId="664024DA" w14:textId="77777777" w:rsidR="00833319" w:rsidRDefault="00833319">
            <w:r>
              <w:t>30/08/17</w:t>
            </w:r>
          </w:p>
        </w:tc>
        <w:tc>
          <w:tcPr>
            <w:tcW w:w="5245" w:type="dxa"/>
          </w:tcPr>
          <w:p w14:paraId="45D2BEF3" w14:textId="77777777" w:rsidR="00833319" w:rsidRDefault="00833319" w:rsidP="002F2645">
            <w:r>
              <w:t>Added ‘</w:t>
            </w:r>
            <w:r w:rsidRPr="00833319">
              <w:rPr>
                <w:u w:val="single"/>
              </w:rPr>
              <w:t>Requirements met?</w:t>
            </w:r>
            <w:r>
              <w:t>’ section</w:t>
            </w:r>
          </w:p>
          <w:p w14:paraId="40F43E81" w14:textId="77777777" w:rsidR="00833319" w:rsidRDefault="00833319" w:rsidP="002F2645">
            <w:r>
              <w:t>Added Pygame to the packages used for GUI</w:t>
            </w:r>
          </w:p>
          <w:p w14:paraId="750EA69D" w14:textId="77777777" w:rsidR="00C54997" w:rsidRDefault="00C54997" w:rsidP="002F2645"/>
        </w:tc>
        <w:tc>
          <w:tcPr>
            <w:tcW w:w="6440" w:type="dxa"/>
          </w:tcPr>
          <w:p w14:paraId="4E1AC760" w14:textId="77777777" w:rsidR="00833319" w:rsidRDefault="00833319">
            <w:r>
              <w:t>This will change as the project changes.</w:t>
            </w:r>
          </w:p>
        </w:tc>
      </w:tr>
      <w:tr w:rsidR="00833319" w14:paraId="23D07497" w14:textId="77777777" w:rsidTr="002F2645">
        <w:tc>
          <w:tcPr>
            <w:tcW w:w="2263" w:type="dxa"/>
          </w:tcPr>
          <w:p w14:paraId="10FA3CBE" w14:textId="77777777" w:rsidR="00833319" w:rsidRDefault="00833319">
            <w:r>
              <w:t>1/09/17</w:t>
            </w:r>
          </w:p>
        </w:tc>
        <w:tc>
          <w:tcPr>
            <w:tcW w:w="5245" w:type="dxa"/>
          </w:tcPr>
          <w:p w14:paraId="6AF8EC35" w14:textId="77777777" w:rsidR="00833319" w:rsidRDefault="00833319" w:rsidP="002F2645">
            <w:r>
              <w:t>Added details on the projectiles of the aliens and how the aliens will move.</w:t>
            </w:r>
          </w:p>
          <w:p w14:paraId="6A8AAD61" w14:textId="77777777" w:rsidR="00C54997" w:rsidRDefault="00C54997" w:rsidP="002F2645"/>
        </w:tc>
        <w:tc>
          <w:tcPr>
            <w:tcW w:w="6440" w:type="dxa"/>
          </w:tcPr>
          <w:p w14:paraId="652A5374" w14:textId="77777777" w:rsidR="00833319" w:rsidRDefault="00833319"/>
        </w:tc>
      </w:tr>
      <w:tr w:rsidR="00833319" w14:paraId="05715665" w14:textId="77777777" w:rsidTr="002F2645">
        <w:tc>
          <w:tcPr>
            <w:tcW w:w="2263" w:type="dxa"/>
          </w:tcPr>
          <w:p w14:paraId="0F158A78" w14:textId="77777777" w:rsidR="00833319" w:rsidRDefault="00833319">
            <w:r>
              <w:t>3/09/17</w:t>
            </w:r>
          </w:p>
        </w:tc>
        <w:tc>
          <w:tcPr>
            <w:tcW w:w="5245" w:type="dxa"/>
          </w:tcPr>
          <w:p w14:paraId="486DC741" w14:textId="77777777"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14:paraId="3681E227" w14:textId="77777777" w:rsidR="00833319" w:rsidRDefault="00463791">
            <w:r>
              <w:t>Was originally going to use an array of objects to store the scores while they’re being manipulated but it doesn’t fill a requirement so I changed it.</w:t>
            </w:r>
          </w:p>
          <w:p w14:paraId="2FCDCE55" w14:textId="77777777" w:rsidR="00C54997" w:rsidRDefault="00C54997"/>
        </w:tc>
      </w:tr>
      <w:tr w:rsidR="00463791" w14:paraId="7E3C3161" w14:textId="77777777" w:rsidTr="002F2645">
        <w:tc>
          <w:tcPr>
            <w:tcW w:w="2263" w:type="dxa"/>
          </w:tcPr>
          <w:p w14:paraId="680C070D" w14:textId="77777777" w:rsidR="00463791" w:rsidRDefault="00463791">
            <w:r>
              <w:t>4/09/17</w:t>
            </w:r>
          </w:p>
        </w:tc>
        <w:tc>
          <w:tcPr>
            <w:tcW w:w="5245" w:type="dxa"/>
          </w:tcPr>
          <w:p w14:paraId="30777DED" w14:textId="77777777" w:rsidR="00463791" w:rsidRDefault="00463791" w:rsidP="002F2645">
            <w:r>
              <w:t>Changed ‘array of records’ to ‘array of objects’</w:t>
            </w:r>
          </w:p>
          <w:p w14:paraId="7326BEC4" w14:textId="77777777" w:rsidR="00513503" w:rsidRDefault="00513503" w:rsidP="002F2645"/>
          <w:p w14:paraId="307164F5" w14:textId="77777777" w:rsidR="00513503" w:rsidRDefault="00513503" w:rsidP="002F2645"/>
          <w:p w14:paraId="093AD94F" w14:textId="77777777" w:rsidR="00513503" w:rsidRDefault="00513503" w:rsidP="002F2645">
            <w:r>
              <w:t>Removed recursion from ‘</w:t>
            </w:r>
            <w:r w:rsidRPr="00513503">
              <w:rPr>
                <w:u w:val="single"/>
              </w:rPr>
              <w:t>Requirements met?</w:t>
            </w:r>
            <w:r>
              <w:t>’</w:t>
            </w:r>
          </w:p>
        </w:tc>
        <w:tc>
          <w:tcPr>
            <w:tcW w:w="6440" w:type="dxa"/>
          </w:tcPr>
          <w:p w14:paraId="31AF580F" w14:textId="77777777" w:rsidR="00463791" w:rsidRDefault="00463791">
            <w:r>
              <w:t>I learnt that an array of objects does fill a requirement so I changed it back.</w:t>
            </w:r>
          </w:p>
          <w:p w14:paraId="2ED1FF4F" w14:textId="77777777" w:rsidR="00513503" w:rsidRDefault="00513503"/>
          <w:p w14:paraId="493C3498" w14:textId="77777777" w:rsidR="00513503" w:rsidRDefault="00513503">
            <w:r w:rsidRPr="00513503">
              <w:t xml:space="preserve">I am not certain </w:t>
            </w:r>
            <w:r>
              <w:t>that the program will use recursion so I removed it for now, I will add</w:t>
            </w:r>
            <w:r w:rsidRPr="00513503">
              <w:t xml:space="preserve"> it back in if it is used.</w:t>
            </w:r>
          </w:p>
          <w:p w14:paraId="25BA7C38" w14:textId="77777777" w:rsidR="00C54997" w:rsidRDefault="00C54997"/>
        </w:tc>
      </w:tr>
      <w:tr w:rsidR="00807599" w14:paraId="43ACF4C3" w14:textId="77777777" w:rsidTr="002F2645">
        <w:tc>
          <w:tcPr>
            <w:tcW w:w="2263" w:type="dxa"/>
          </w:tcPr>
          <w:p w14:paraId="663F498D" w14:textId="77777777" w:rsidR="00807599" w:rsidRDefault="00807599">
            <w:r>
              <w:t>5/09/17</w:t>
            </w:r>
          </w:p>
        </w:tc>
        <w:tc>
          <w:tcPr>
            <w:tcW w:w="5245" w:type="dxa"/>
          </w:tcPr>
          <w:p w14:paraId="24F5950B" w14:textId="77777777" w:rsidR="00807599" w:rsidRDefault="00807599" w:rsidP="002F2645">
            <w:r>
              <w:t>Created Wireframes</w:t>
            </w:r>
          </w:p>
        </w:tc>
        <w:tc>
          <w:tcPr>
            <w:tcW w:w="6440" w:type="dxa"/>
          </w:tcPr>
          <w:p w14:paraId="7C639345" w14:textId="77777777" w:rsidR="00807599" w:rsidRDefault="00807599">
            <w:r>
              <w:t xml:space="preserve">Created wireframes for the menu, game loaded and game being played pages using </w:t>
            </w:r>
            <w:proofErr w:type="spellStart"/>
            <w:r>
              <w:t>balsamiq</w:t>
            </w:r>
            <w:proofErr w:type="spellEnd"/>
          </w:p>
          <w:p w14:paraId="1315BAD3" w14:textId="77777777" w:rsidR="00C54997" w:rsidRDefault="00C54997"/>
        </w:tc>
      </w:tr>
      <w:tr w:rsidR="006A4D6F" w14:paraId="66CD3C55" w14:textId="77777777" w:rsidTr="002F2645">
        <w:tc>
          <w:tcPr>
            <w:tcW w:w="2263" w:type="dxa"/>
          </w:tcPr>
          <w:p w14:paraId="5D36BAF3" w14:textId="77777777" w:rsidR="006A4D6F" w:rsidRDefault="006A4D6F">
            <w:r>
              <w:lastRenderedPageBreak/>
              <w:t>11/09/17</w:t>
            </w:r>
          </w:p>
          <w:p w14:paraId="17AEDB84" w14:textId="77777777" w:rsidR="007935A3" w:rsidRDefault="007935A3"/>
          <w:p w14:paraId="2A280543" w14:textId="77777777" w:rsidR="007935A3" w:rsidRDefault="007935A3"/>
          <w:p w14:paraId="5C5E988E" w14:textId="77777777" w:rsidR="007935A3" w:rsidRDefault="007935A3"/>
          <w:p w14:paraId="340F68C9" w14:textId="77777777" w:rsidR="007935A3" w:rsidRDefault="007935A3"/>
          <w:p w14:paraId="4E33C1C2" w14:textId="77777777" w:rsidR="007935A3" w:rsidRDefault="007935A3"/>
          <w:p w14:paraId="329D080B" w14:textId="77777777" w:rsidR="007935A3" w:rsidRDefault="007935A3"/>
          <w:p w14:paraId="4D4A5C4C" w14:textId="77777777" w:rsidR="007935A3" w:rsidRDefault="007935A3"/>
          <w:p w14:paraId="38C3A255" w14:textId="77777777" w:rsidR="007935A3" w:rsidRDefault="007935A3">
            <w:r>
              <w:t>Still 11/09/17</w:t>
            </w:r>
          </w:p>
        </w:tc>
        <w:tc>
          <w:tcPr>
            <w:tcW w:w="5245" w:type="dxa"/>
          </w:tcPr>
          <w:p w14:paraId="44375EBC" w14:textId="77777777" w:rsidR="006A4D6F" w:rsidRDefault="006A4D6F" w:rsidP="002F2645">
            <w:r>
              <w:t>Added a general description of the game to the project proposal</w:t>
            </w:r>
          </w:p>
          <w:p w14:paraId="1B3A338E" w14:textId="77777777" w:rsidR="006A1C69" w:rsidRDefault="006A1C69" w:rsidP="002F2645"/>
          <w:p w14:paraId="22D89F96" w14:textId="77777777" w:rsidR="006A1C69" w:rsidRDefault="006A1C69" w:rsidP="002F2645">
            <w:r>
              <w:t xml:space="preserve">Added detail on how the aliens will </w:t>
            </w:r>
            <w:r w:rsidR="00263B2A">
              <w:t>be stored in program.</w:t>
            </w:r>
          </w:p>
          <w:p w14:paraId="6B6EFE87" w14:textId="77777777" w:rsidR="007935A3" w:rsidRDefault="007935A3" w:rsidP="002F2645"/>
          <w:p w14:paraId="1C27745C" w14:textId="77777777" w:rsidR="007935A3" w:rsidRDefault="007935A3" w:rsidP="002F2645"/>
          <w:p w14:paraId="30A7B5E1" w14:textId="77777777" w:rsidR="007935A3" w:rsidRDefault="007935A3" w:rsidP="002F2645"/>
          <w:p w14:paraId="2CF94504" w14:textId="77777777" w:rsidR="007935A3" w:rsidRDefault="007935A3" w:rsidP="002F2645">
            <w:r>
              <w:t>Added target audience section</w:t>
            </w:r>
          </w:p>
          <w:p w14:paraId="71D980D8" w14:textId="77777777" w:rsidR="00BA18EC" w:rsidRDefault="00BA18EC" w:rsidP="002F2645"/>
        </w:tc>
        <w:tc>
          <w:tcPr>
            <w:tcW w:w="6440" w:type="dxa"/>
          </w:tcPr>
          <w:p w14:paraId="4030C8DE" w14:textId="77777777" w:rsidR="00C54997" w:rsidRDefault="006A4D6F">
            <w:r>
              <w:t>I re-wrote the intro to the project proposal to contain more details about the game as originally it had very little info.</w:t>
            </w:r>
          </w:p>
          <w:p w14:paraId="2A96C3CB" w14:textId="77777777" w:rsidR="00263B2A" w:rsidRDefault="00263B2A"/>
          <w:p w14:paraId="74E1FFBC" w14:textId="77777777"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14:paraId="1D1CC9F5" w14:textId="77777777" w:rsidR="007935A3" w:rsidRDefault="0080180C" w:rsidP="00263B2A">
            <w:r>
              <w:t>Any gender, age from 8-16 likes computers etc….</w:t>
            </w:r>
          </w:p>
          <w:p w14:paraId="747C7CD0" w14:textId="77777777" w:rsidR="00C54997" w:rsidRDefault="00C54997" w:rsidP="00263B2A"/>
        </w:tc>
      </w:tr>
      <w:tr w:rsidR="00A8017D" w14:paraId="29E276C1" w14:textId="77777777" w:rsidTr="002F2645">
        <w:tc>
          <w:tcPr>
            <w:tcW w:w="2263" w:type="dxa"/>
          </w:tcPr>
          <w:p w14:paraId="6A9083FC" w14:textId="77777777" w:rsidR="00A8017D" w:rsidRDefault="00A8017D">
            <w:r>
              <w:t>21/09/2017</w:t>
            </w:r>
          </w:p>
        </w:tc>
        <w:tc>
          <w:tcPr>
            <w:tcW w:w="5245" w:type="dxa"/>
          </w:tcPr>
          <w:p w14:paraId="45244518" w14:textId="77777777" w:rsidR="00A8017D" w:rsidRDefault="00A8017D" w:rsidP="002F2645">
            <w:r>
              <w:t>Started creating the end user survey</w:t>
            </w:r>
          </w:p>
          <w:p w14:paraId="1B7B8ECD" w14:textId="77777777" w:rsidR="00BA18EC" w:rsidRDefault="00BA18EC" w:rsidP="002F2645"/>
        </w:tc>
        <w:tc>
          <w:tcPr>
            <w:tcW w:w="6440" w:type="dxa"/>
          </w:tcPr>
          <w:p w14:paraId="6E220338" w14:textId="77777777" w:rsidR="00A8017D" w:rsidRDefault="00A8017D">
            <w:r>
              <w:t>Not completed</w:t>
            </w:r>
          </w:p>
        </w:tc>
      </w:tr>
      <w:tr w:rsidR="003A0A2E" w14:paraId="458816C1" w14:textId="77777777" w:rsidTr="002F2645">
        <w:tc>
          <w:tcPr>
            <w:tcW w:w="2263" w:type="dxa"/>
          </w:tcPr>
          <w:p w14:paraId="6FF283E1" w14:textId="77777777" w:rsidR="003A0A2E" w:rsidRDefault="003A0A2E">
            <w:r>
              <w:t>25/09/2017</w:t>
            </w:r>
          </w:p>
        </w:tc>
        <w:tc>
          <w:tcPr>
            <w:tcW w:w="5245" w:type="dxa"/>
          </w:tcPr>
          <w:p w14:paraId="45BA50AA" w14:textId="77777777"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14:paraId="17B56267" w14:textId="77777777" w:rsidR="00BA18EC" w:rsidRDefault="00BA18EC" w:rsidP="002F2645"/>
        </w:tc>
        <w:tc>
          <w:tcPr>
            <w:tcW w:w="6440" w:type="dxa"/>
          </w:tcPr>
          <w:p w14:paraId="248CB853" w14:textId="77777777" w:rsidR="003A0A2E" w:rsidRDefault="00D32F69">
            <w:r>
              <w:t>The styles and section titles make add consistency and aid in navigating the document, will add a glossary at the front when I learn how.</w:t>
            </w:r>
          </w:p>
        </w:tc>
      </w:tr>
      <w:tr w:rsidR="00BB69CF" w14:paraId="62772F18" w14:textId="77777777" w:rsidTr="002F2645">
        <w:tc>
          <w:tcPr>
            <w:tcW w:w="2263" w:type="dxa"/>
          </w:tcPr>
          <w:p w14:paraId="10DDB259" w14:textId="77777777" w:rsidR="00BB69CF" w:rsidRDefault="00BB69CF">
            <w:r>
              <w:t>26/09/2017</w:t>
            </w:r>
          </w:p>
        </w:tc>
        <w:tc>
          <w:tcPr>
            <w:tcW w:w="5245" w:type="dxa"/>
          </w:tcPr>
          <w:p w14:paraId="240FB7B5" w14:textId="77777777"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14:paraId="0A075726" w14:textId="77777777" w:rsidR="00D57C22" w:rsidRDefault="00D57C22" w:rsidP="00022121">
            <w:r>
              <w:t>Had S2s and S3s fill out the survey</w:t>
            </w:r>
          </w:p>
          <w:p w14:paraId="56A70FB7" w14:textId="77777777" w:rsidR="00923C35" w:rsidRDefault="00923C35" w:rsidP="00022121">
            <w:r>
              <w:t xml:space="preserve">Started making the </w:t>
            </w:r>
            <w:proofErr w:type="spellStart"/>
            <w:r>
              <w:t>gantt</w:t>
            </w:r>
            <w:proofErr w:type="spellEnd"/>
            <w:r>
              <w:t xml:space="preserve"> chart</w:t>
            </w:r>
          </w:p>
          <w:p w14:paraId="6212C12F" w14:textId="77777777" w:rsidR="008F3960" w:rsidRDefault="008F3960" w:rsidP="00022121">
            <w:r>
              <w:t>Put results of survey into a spreadsheet</w:t>
            </w:r>
          </w:p>
        </w:tc>
        <w:tc>
          <w:tcPr>
            <w:tcW w:w="6440" w:type="dxa"/>
          </w:tcPr>
          <w:p w14:paraId="048A22E3" w14:textId="77777777" w:rsidR="00BB69CF" w:rsidRDefault="00BB69CF">
            <w:r>
              <w:t>I’m still not certain about certain aspects of feasibility studies, I will look at some examples to clarify</w:t>
            </w:r>
            <w:r w:rsidR="00D57C22">
              <w:t>.</w:t>
            </w:r>
          </w:p>
          <w:p w14:paraId="426906C7" w14:textId="77777777" w:rsidR="00D57C22" w:rsidRDefault="00D57C22">
            <w:r>
              <w:t xml:space="preserve">2 of the surveyed people filled out the old survey by accident (not an issue just had them re fill out the new survey </w:t>
            </w:r>
          </w:p>
          <w:p w14:paraId="5235CF7E" w14:textId="77777777" w:rsidR="00C54997" w:rsidRDefault="008F3960">
            <w:r>
              <w:t>The spreadsheet of results will allow me to analyse the data faster and better</w:t>
            </w:r>
          </w:p>
          <w:p w14:paraId="7565EE62" w14:textId="77777777" w:rsidR="008F3960" w:rsidRDefault="008F3960"/>
        </w:tc>
      </w:tr>
      <w:tr w:rsidR="00D5326C" w14:paraId="1D9A7C7C" w14:textId="77777777" w:rsidTr="002F2645">
        <w:tc>
          <w:tcPr>
            <w:tcW w:w="2263" w:type="dxa"/>
          </w:tcPr>
          <w:p w14:paraId="1156918D" w14:textId="77777777" w:rsidR="00D5326C" w:rsidRDefault="00D5326C">
            <w:r>
              <w:t>30/09/2017</w:t>
            </w:r>
          </w:p>
        </w:tc>
        <w:tc>
          <w:tcPr>
            <w:tcW w:w="5245" w:type="dxa"/>
          </w:tcPr>
          <w:p w14:paraId="411A7BEE" w14:textId="77777777" w:rsidR="00D5326C" w:rsidRDefault="00D5326C" w:rsidP="00022121">
            <w:r>
              <w:t>I added more survey data to the spreadsheet</w:t>
            </w:r>
          </w:p>
        </w:tc>
        <w:tc>
          <w:tcPr>
            <w:tcW w:w="6440" w:type="dxa"/>
          </w:tcPr>
          <w:p w14:paraId="30112BA9" w14:textId="77777777" w:rsidR="00D5326C" w:rsidRDefault="00D5326C">
            <w:r>
              <w:t>Adding more data makes the survey results more accurate</w:t>
            </w:r>
          </w:p>
          <w:p w14:paraId="1DC4AFD7" w14:textId="77777777" w:rsidR="001C2263" w:rsidRDefault="001C2263"/>
        </w:tc>
      </w:tr>
      <w:tr w:rsidR="000A4108" w14:paraId="2D6F3F91" w14:textId="77777777" w:rsidTr="002F2645">
        <w:tc>
          <w:tcPr>
            <w:tcW w:w="2263" w:type="dxa"/>
          </w:tcPr>
          <w:p w14:paraId="4AA66F6C" w14:textId="77777777" w:rsidR="000A4108" w:rsidRDefault="000A4108">
            <w:r>
              <w:t>2/10/2017</w:t>
            </w:r>
          </w:p>
        </w:tc>
        <w:tc>
          <w:tcPr>
            <w:tcW w:w="5245" w:type="dxa"/>
          </w:tcPr>
          <w:p w14:paraId="6E0D5BEC" w14:textId="77777777" w:rsidR="000A4108" w:rsidRDefault="000A4108" w:rsidP="00022121">
            <w:r>
              <w:t>Completed Gantt chart</w:t>
            </w:r>
          </w:p>
        </w:tc>
        <w:tc>
          <w:tcPr>
            <w:tcW w:w="6440" w:type="dxa"/>
          </w:tcPr>
          <w:p w14:paraId="118C56D6" w14:textId="77777777" w:rsidR="000A4108" w:rsidRDefault="000A4108">
            <w:r>
              <w:t xml:space="preserve">More will be added to </w:t>
            </w:r>
            <w:proofErr w:type="spellStart"/>
            <w:r>
              <w:t>gantt</w:t>
            </w:r>
            <w:proofErr w:type="spellEnd"/>
            <w:r>
              <w:t xml:space="preserve"> chart as the project progresses</w:t>
            </w:r>
          </w:p>
          <w:p w14:paraId="4FEC0B03" w14:textId="77777777" w:rsidR="001C2263" w:rsidRDefault="001C2263"/>
        </w:tc>
      </w:tr>
      <w:tr w:rsidR="001C2263" w14:paraId="0902E8C8" w14:textId="77777777" w:rsidTr="002F2645">
        <w:tc>
          <w:tcPr>
            <w:tcW w:w="2263" w:type="dxa"/>
          </w:tcPr>
          <w:p w14:paraId="1FE67079" w14:textId="77777777" w:rsidR="001C2263" w:rsidRDefault="001C2263">
            <w:r>
              <w:t>03/10/2017</w:t>
            </w:r>
          </w:p>
        </w:tc>
        <w:tc>
          <w:tcPr>
            <w:tcW w:w="5245" w:type="dxa"/>
          </w:tcPr>
          <w:p w14:paraId="6675A0C8" w14:textId="77777777" w:rsidR="001C2263" w:rsidRDefault="001C2263" w:rsidP="00022121">
            <w:r>
              <w:t>I started to analyse the survey data using excel</w:t>
            </w:r>
          </w:p>
        </w:tc>
        <w:tc>
          <w:tcPr>
            <w:tcW w:w="6440" w:type="dxa"/>
          </w:tcPr>
          <w:p w14:paraId="49A5F5CB" w14:textId="77777777" w:rsidR="001C2263" w:rsidRDefault="001C2263">
            <w:r>
              <w:t>Using excel has allowed me to make graphs efficiently, this means my analysis will be of better quality.</w:t>
            </w:r>
          </w:p>
          <w:p w14:paraId="7ED33E1D" w14:textId="77777777" w:rsidR="001C2263" w:rsidRDefault="001C2263"/>
        </w:tc>
      </w:tr>
      <w:tr w:rsidR="00D55633" w14:paraId="1E34D2D0" w14:textId="77777777" w:rsidTr="002F2645">
        <w:tc>
          <w:tcPr>
            <w:tcW w:w="2263" w:type="dxa"/>
          </w:tcPr>
          <w:p w14:paraId="4FA8F914" w14:textId="77777777" w:rsidR="00D55633" w:rsidRDefault="00D55633">
            <w:r>
              <w:t>05/10/2017</w:t>
            </w:r>
          </w:p>
        </w:tc>
        <w:tc>
          <w:tcPr>
            <w:tcW w:w="5245" w:type="dxa"/>
          </w:tcPr>
          <w:p w14:paraId="2068457D" w14:textId="77777777" w:rsidR="00D55633" w:rsidRDefault="00D55633" w:rsidP="00022121">
            <w:r>
              <w:t>I analysed more data</w:t>
            </w:r>
          </w:p>
          <w:p w14:paraId="5B3EA25A" w14:textId="77777777" w:rsidR="003A4902" w:rsidRDefault="003A4902" w:rsidP="00022121"/>
        </w:tc>
        <w:tc>
          <w:tcPr>
            <w:tcW w:w="6440" w:type="dxa"/>
          </w:tcPr>
          <w:p w14:paraId="0CE73DA6" w14:textId="77777777" w:rsidR="00D55633" w:rsidRDefault="00D55633"/>
        </w:tc>
      </w:tr>
      <w:tr w:rsidR="003A4902" w14:paraId="3A78DA8C" w14:textId="77777777" w:rsidTr="002F2645">
        <w:tc>
          <w:tcPr>
            <w:tcW w:w="2263" w:type="dxa"/>
          </w:tcPr>
          <w:p w14:paraId="6B88304E" w14:textId="77777777" w:rsidR="003A4902" w:rsidRDefault="003A4902">
            <w:r>
              <w:lastRenderedPageBreak/>
              <w:t>07/10/2017</w:t>
            </w:r>
          </w:p>
        </w:tc>
        <w:tc>
          <w:tcPr>
            <w:tcW w:w="5245" w:type="dxa"/>
          </w:tcPr>
          <w:p w14:paraId="62B209C2" w14:textId="77777777" w:rsidR="003A4902" w:rsidRDefault="003A4902" w:rsidP="00022121">
            <w:r>
              <w:t>I finished analysing the data</w:t>
            </w:r>
          </w:p>
        </w:tc>
        <w:tc>
          <w:tcPr>
            <w:tcW w:w="6440" w:type="dxa"/>
          </w:tcPr>
          <w:p w14:paraId="632D4731" w14:textId="77777777" w:rsidR="003A4902" w:rsidRDefault="003A4902">
            <w:r>
              <w:t>I will need to go back and rephrase some of the analyses and conclusions</w:t>
            </w:r>
          </w:p>
          <w:p w14:paraId="5B111C55" w14:textId="77777777" w:rsidR="003A4902" w:rsidRDefault="003A4902"/>
        </w:tc>
      </w:tr>
      <w:tr w:rsidR="002B7678" w14:paraId="2E3E7599" w14:textId="77777777" w:rsidTr="002F2645">
        <w:tc>
          <w:tcPr>
            <w:tcW w:w="2263" w:type="dxa"/>
          </w:tcPr>
          <w:p w14:paraId="4964F564" w14:textId="77777777" w:rsidR="002B7678" w:rsidRDefault="002B7678">
            <w:r>
              <w:t>08/10/2017</w:t>
            </w:r>
          </w:p>
        </w:tc>
        <w:tc>
          <w:tcPr>
            <w:tcW w:w="5245" w:type="dxa"/>
          </w:tcPr>
          <w:p w14:paraId="4126D093" w14:textId="77777777" w:rsidR="002B7678" w:rsidRDefault="002B7678" w:rsidP="00022121">
            <w:r>
              <w:t>I started work on the Requirement Specification</w:t>
            </w:r>
          </w:p>
        </w:tc>
        <w:tc>
          <w:tcPr>
            <w:tcW w:w="6440" w:type="dxa"/>
          </w:tcPr>
          <w:p w14:paraId="091C69AD" w14:textId="77777777" w:rsidR="002B7678" w:rsidRDefault="002B7678">
            <w:r>
              <w:t>I was unsure of the meaning of User Requirements so I wrote both (requirements of the user/ requirements of the program)</w:t>
            </w:r>
          </w:p>
          <w:p w14:paraId="220ED642" w14:textId="77777777" w:rsidR="002B7678" w:rsidRDefault="002B7678"/>
        </w:tc>
      </w:tr>
      <w:tr w:rsidR="006619C9" w14:paraId="3C02D940" w14:textId="77777777" w:rsidTr="002F2645">
        <w:tc>
          <w:tcPr>
            <w:tcW w:w="2263" w:type="dxa"/>
          </w:tcPr>
          <w:p w14:paraId="2D323D55" w14:textId="77777777" w:rsidR="006619C9" w:rsidRDefault="006619C9">
            <w:r>
              <w:t>09/10/2017</w:t>
            </w:r>
          </w:p>
        </w:tc>
        <w:tc>
          <w:tcPr>
            <w:tcW w:w="5245" w:type="dxa"/>
          </w:tcPr>
          <w:p w14:paraId="7B67BC0B" w14:textId="77777777" w:rsidR="006619C9" w:rsidRDefault="006619C9" w:rsidP="00022121">
            <w:r>
              <w:t>More work on the requirement specification</w:t>
            </w:r>
          </w:p>
          <w:p w14:paraId="55A5EDDA" w14:textId="77777777" w:rsidR="008C3E02" w:rsidRDefault="008C3E02" w:rsidP="00022121">
            <w:r>
              <w:t>Started Re-Writing inputs and outputs section</w:t>
            </w:r>
          </w:p>
          <w:p w14:paraId="59A2A7C6" w14:textId="77777777" w:rsidR="006619C9" w:rsidRDefault="006619C9" w:rsidP="00022121">
            <w:r>
              <w:t>Revisions to feasibility study</w:t>
            </w:r>
          </w:p>
          <w:p w14:paraId="500B4021" w14:textId="77777777" w:rsidR="006619C9" w:rsidRDefault="006619C9" w:rsidP="00022121">
            <w:r>
              <w:t>Added a resources list</w:t>
            </w:r>
          </w:p>
          <w:p w14:paraId="5AA80CBA" w14:textId="77777777" w:rsidR="001C2EF6" w:rsidRDefault="001C2EF6" w:rsidP="00022121"/>
        </w:tc>
        <w:tc>
          <w:tcPr>
            <w:tcW w:w="6440" w:type="dxa"/>
          </w:tcPr>
          <w:p w14:paraId="7BFD1422" w14:textId="77777777" w:rsidR="006619C9" w:rsidRDefault="006619C9">
            <w:r>
              <w:t>I need to re-do the inputs and outputs section</w:t>
            </w:r>
          </w:p>
          <w:p w14:paraId="36FA5104" w14:textId="77777777" w:rsidR="006619C9" w:rsidRDefault="006619C9">
            <w:r>
              <w:t>Need to re-evaluate the legal section</w:t>
            </w:r>
          </w:p>
        </w:tc>
      </w:tr>
      <w:tr w:rsidR="001C2EF6" w14:paraId="712A1D4E" w14:textId="77777777" w:rsidTr="002F2645">
        <w:tc>
          <w:tcPr>
            <w:tcW w:w="2263" w:type="dxa"/>
          </w:tcPr>
          <w:p w14:paraId="54553B13" w14:textId="77777777" w:rsidR="001C2EF6" w:rsidRDefault="001C2EF6">
            <w:r>
              <w:t>13/10/2017</w:t>
            </w:r>
          </w:p>
        </w:tc>
        <w:tc>
          <w:tcPr>
            <w:tcW w:w="5245" w:type="dxa"/>
          </w:tcPr>
          <w:p w14:paraId="64C82509" w14:textId="77777777" w:rsidR="001C2EF6" w:rsidRDefault="001C2EF6" w:rsidP="00022121">
            <w:r>
              <w:t>Started the test plan</w:t>
            </w:r>
          </w:p>
        </w:tc>
        <w:tc>
          <w:tcPr>
            <w:tcW w:w="6440" w:type="dxa"/>
          </w:tcPr>
          <w:p w14:paraId="6D41C201" w14:textId="77777777" w:rsidR="001C2EF6" w:rsidRDefault="001C2EF6">
            <w:r>
              <w:t>Need to check how much detail is required</w:t>
            </w:r>
          </w:p>
          <w:p w14:paraId="0EBC843F" w14:textId="77777777" w:rsidR="001C2EF6" w:rsidRDefault="001C2EF6"/>
        </w:tc>
      </w:tr>
      <w:tr w:rsidR="00B82A26" w14:paraId="501278D1" w14:textId="77777777" w:rsidTr="002F2645">
        <w:tc>
          <w:tcPr>
            <w:tcW w:w="2263" w:type="dxa"/>
          </w:tcPr>
          <w:p w14:paraId="77B330EB" w14:textId="77777777" w:rsidR="00B82A26" w:rsidRDefault="00B82A26">
            <w:r>
              <w:t>19/10/2017</w:t>
            </w:r>
          </w:p>
        </w:tc>
        <w:tc>
          <w:tcPr>
            <w:tcW w:w="5245" w:type="dxa"/>
          </w:tcPr>
          <w:p w14:paraId="3068A3AE" w14:textId="77777777" w:rsidR="00B82A26" w:rsidRDefault="00B82A26" w:rsidP="00022121">
            <w:r>
              <w:t>Created test plans for the settings, instructions and game page</w:t>
            </w:r>
          </w:p>
        </w:tc>
        <w:tc>
          <w:tcPr>
            <w:tcW w:w="6440" w:type="dxa"/>
          </w:tcPr>
          <w:p w14:paraId="395C0AE0" w14:textId="77777777" w:rsidR="00B82A26" w:rsidRDefault="00B82A26">
            <w:r>
              <w:t>I will need to restructure the test plans to make the testing clearer and easier.</w:t>
            </w:r>
          </w:p>
          <w:p w14:paraId="1B1A03DA" w14:textId="77777777" w:rsidR="001C7CD2" w:rsidRDefault="001C7CD2"/>
        </w:tc>
      </w:tr>
      <w:tr w:rsidR="00A80CDD" w14:paraId="02D29934" w14:textId="77777777" w:rsidTr="002F2645">
        <w:tc>
          <w:tcPr>
            <w:tcW w:w="2263" w:type="dxa"/>
          </w:tcPr>
          <w:p w14:paraId="6FB1D3B9" w14:textId="77777777" w:rsidR="00A80CDD" w:rsidRDefault="00A80CDD">
            <w:r>
              <w:t>21/10/2017</w:t>
            </w:r>
          </w:p>
        </w:tc>
        <w:tc>
          <w:tcPr>
            <w:tcW w:w="5245" w:type="dxa"/>
          </w:tcPr>
          <w:p w14:paraId="14144C55" w14:textId="77777777" w:rsidR="00A80CDD" w:rsidRDefault="00A80CDD" w:rsidP="00022121">
            <w:r>
              <w:t>Finished test plans</w:t>
            </w:r>
          </w:p>
        </w:tc>
        <w:tc>
          <w:tcPr>
            <w:tcW w:w="6440" w:type="dxa"/>
          </w:tcPr>
          <w:p w14:paraId="69C1108C" w14:textId="77777777" w:rsidR="00A80CDD" w:rsidRDefault="00A80CDD">
            <w:r>
              <w:t>I still need to restructure the test plans possible adding testing method sections</w:t>
            </w:r>
            <w:r w:rsidR="00FC6D1A">
              <w:t>.</w:t>
            </w:r>
          </w:p>
          <w:p w14:paraId="2EA4C97D" w14:textId="77777777" w:rsidR="001C7CD2" w:rsidRDefault="001C7CD2"/>
        </w:tc>
      </w:tr>
      <w:tr w:rsidR="001C7CD2" w14:paraId="03F51601" w14:textId="77777777" w:rsidTr="002F2645">
        <w:tc>
          <w:tcPr>
            <w:tcW w:w="2263" w:type="dxa"/>
          </w:tcPr>
          <w:p w14:paraId="644C1CBB" w14:textId="77777777" w:rsidR="001C7CD2" w:rsidRDefault="001C7CD2">
            <w:r>
              <w:t>30/10/2017</w:t>
            </w:r>
          </w:p>
        </w:tc>
        <w:tc>
          <w:tcPr>
            <w:tcW w:w="5245" w:type="dxa"/>
          </w:tcPr>
          <w:p w14:paraId="56F71EA8" w14:textId="77777777"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14:paraId="615FF303" w14:textId="77777777" w:rsidR="001C7CD2" w:rsidRDefault="001C7CD2">
            <w:r>
              <w:t>These will probably change as I change the test plans</w:t>
            </w:r>
          </w:p>
          <w:p w14:paraId="38FAAE14" w14:textId="77777777" w:rsidR="001C7CD2" w:rsidRDefault="00B544AC">
            <w:r>
              <w:t>The re-writes for the test plans are much better as they describe the method with which the test will be carried out in more detail.</w:t>
            </w:r>
          </w:p>
        </w:tc>
      </w:tr>
      <w:tr w:rsidR="00275B3D" w14:paraId="4F29C68F" w14:textId="77777777" w:rsidTr="002F2645">
        <w:tc>
          <w:tcPr>
            <w:tcW w:w="2263" w:type="dxa"/>
          </w:tcPr>
          <w:p w14:paraId="6C59C494" w14:textId="77777777" w:rsidR="00275B3D" w:rsidRDefault="00275B3D">
            <w:r>
              <w:t>2/11/2017</w:t>
            </w:r>
          </w:p>
        </w:tc>
        <w:tc>
          <w:tcPr>
            <w:tcW w:w="5245" w:type="dxa"/>
          </w:tcPr>
          <w:p w14:paraId="4AD76604" w14:textId="77777777" w:rsidR="00275B3D" w:rsidRDefault="00275B3D" w:rsidP="00022121">
            <w:r>
              <w:t>Progress check with teacher</w:t>
            </w:r>
          </w:p>
        </w:tc>
        <w:tc>
          <w:tcPr>
            <w:tcW w:w="6440" w:type="dxa"/>
          </w:tcPr>
          <w:p w14:paraId="447171DB" w14:textId="77777777" w:rsidR="00275B3D" w:rsidRDefault="00275B3D"/>
        </w:tc>
      </w:tr>
      <w:tr w:rsidR="000565D2" w14:paraId="3F13E4B6" w14:textId="77777777" w:rsidTr="002F2645">
        <w:tc>
          <w:tcPr>
            <w:tcW w:w="2263" w:type="dxa"/>
          </w:tcPr>
          <w:p w14:paraId="10B33A4A" w14:textId="77777777" w:rsidR="000565D2" w:rsidRDefault="000565D2" w:rsidP="000565D2">
            <w:r>
              <w:t>6/11/2017</w:t>
            </w:r>
          </w:p>
        </w:tc>
        <w:tc>
          <w:tcPr>
            <w:tcW w:w="5245" w:type="dxa"/>
          </w:tcPr>
          <w:p w14:paraId="46CFD04C" w14:textId="77777777" w:rsidR="000565D2" w:rsidRDefault="000565D2" w:rsidP="000565D2">
            <w:r>
              <w:t>Re-wrote most of the game page test plan</w:t>
            </w:r>
          </w:p>
        </w:tc>
        <w:tc>
          <w:tcPr>
            <w:tcW w:w="6440" w:type="dxa"/>
          </w:tcPr>
          <w:p w14:paraId="2D76BBEB" w14:textId="77777777"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14:paraId="5FAEB81D" w14:textId="77777777" w:rsidTr="002F2645">
        <w:tc>
          <w:tcPr>
            <w:tcW w:w="2263" w:type="dxa"/>
          </w:tcPr>
          <w:p w14:paraId="7939F8C0" w14:textId="77777777" w:rsidR="00366353" w:rsidRDefault="00366353" w:rsidP="000565D2">
            <w:r>
              <w:t>7/11/2017</w:t>
            </w:r>
          </w:p>
        </w:tc>
        <w:tc>
          <w:tcPr>
            <w:tcW w:w="5245" w:type="dxa"/>
          </w:tcPr>
          <w:p w14:paraId="4008C766" w14:textId="77777777" w:rsidR="00366353" w:rsidRDefault="00366353" w:rsidP="000565D2">
            <w:r>
              <w:t>Finished re-writing test plans, started adding wireframes to project documentations along with detail. Found the font to be used in project.</w:t>
            </w:r>
          </w:p>
        </w:tc>
        <w:tc>
          <w:tcPr>
            <w:tcW w:w="6440" w:type="dxa"/>
          </w:tcPr>
          <w:p w14:paraId="2BD67264" w14:textId="77777777" w:rsidR="00366353" w:rsidRDefault="00366353" w:rsidP="000565D2">
            <w:r>
              <w:t>The test plans are now much more detailed and clear, when adding the wireframes to the documentation some changes were made to make the design clearer.</w:t>
            </w:r>
          </w:p>
          <w:p w14:paraId="5CEF341A" w14:textId="77777777" w:rsidR="00134150" w:rsidRDefault="00134150" w:rsidP="000565D2"/>
        </w:tc>
      </w:tr>
      <w:tr w:rsidR="0008348C" w14:paraId="559D6394" w14:textId="77777777" w:rsidTr="002F2645">
        <w:tc>
          <w:tcPr>
            <w:tcW w:w="2263" w:type="dxa"/>
          </w:tcPr>
          <w:p w14:paraId="4CDA153D" w14:textId="77777777" w:rsidR="0008348C" w:rsidRDefault="0008348C" w:rsidP="000565D2">
            <w:r>
              <w:t>10/11/2017</w:t>
            </w:r>
          </w:p>
        </w:tc>
        <w:tc>
          <w:tcPr>
            <w:tcW w:w="5245" w:type="dxa"/>
          </w:tcPr>
          <w:p w14:paraId="656DA3CB" w14:textId="77777777" w:rsidR="0008348C" w:rsidRDefault="0008348C" w:rsidP="000565D2">
            <w:r>
              <w:t>Did more UI annotation</w:t>
            </w:r>
          </w:p>
          <w:p w14:paraId="3A318C65" w14:textId="77777777" w:rsidR="0074286A" w:rsidRDefault="0074286A" w:rsidP="000565D2"/>
        </w:tc>
        <w:tc>
          <w:tcPr>
            <w:tcW w:w="6440" w:type="dxa"/>
          </w:tcPr>
          <w:p w14:paraId="19E3DCE1" w14:textId="77777777" w:rsidR="0008348C" w:rsidRDefault="0008348C" w:rsidP="000565D2"/>
        </w:tc>
      </w:tr>
      <w:tr w:rsidR="0074286A" w14:paraId="1460165C" w14:textId="77777777" w:rsidTr="002F2645">
        <w:tc>
          <w:tcPr>
            <w:tcW w:w="2263" w:type="dxa"/>
          </w:tcPr>
          <w:p w14:paraId="1201F551" w14:textId="77777777" w:rsidR="0074286A" w:rsidRDefault="0074286A" w:rsidP="000565D2">
            <w:r>
              <w:lastRenderedPageBreak/>
              <w:t>12/11/2017</w:t>
            </w:r>
          </w:p>
        </w:tc>
        <w:tc>
          <w:tcPr>
            <w:tcW w:w="5245" w:type="dxa"/>
          </w:tcPr>
          <w:p w14:paraId="702CE204" w14:textId="77777777" w:rsidR="0074286A" w:rsidRDefault="0074286A" w:rsidP="000565D2">
            <w:r>
              <w:t>Finished UI annotation</w:t>
            </w:r>
          </w:p>
        </w:tc>
        <w:tc>
          <w:tcPr>
            <w:tcW w:w="6440" w:type="dxa"/>
          </w:tcPr>
          <w:p w14:paraId="04E79922" w14:textId="77777777" w:rsidR="0074286A" w:rsidRDefault="0074286A" w:rsidP="000565D2">
            <w:r>
              <w:t>Doing this will make it easier to actually make the UI also meant that I further refined the UI.</w:t>
            </w:r>
          </w:p>
          <w:p w14:paraId="43EA738F" w14:textId="77777777" w:rsidR="0074286A" w:rsidRDefault="0074286A" w:rsidP="000565D2"/>
        </w:tc>
      </w:tr>
      <w:tr w:rsidR="004B0CE5" w14:paraId="2CCA6391" w14:textId="77777777" w:rsidTr="002F2645">
        <w:tc>
          <w:tcPr>
            <w:tcW w:w="2263" w:type="dxa"/>
          </w:tcPr>
          <w:p w14:paraId="45467FFE" w14:textId="77777777" w:rsidR="004B0CE5" w:rsidRDefault="004B0CE5" w:rsidP="000565D2">
            <w:r>
              <w:t>14/11/2017</w:t>
            </w:r>
          </w:p>
        </w:tc>
        <w:tc>
          <w:tcPr>
            <w:tcW w:w="5245" w:type="dxa"/>
          </w:tcPr>
          <w:p w14:paraId="3CA9126F" w14:textId="77777777" w:rsidR="004B0CE5" w:rsidRDefault="004B0CE5" w:rsidP="000565D2">
            <w:r>
              <w:t>Started Writing pseudocode</w:t>
            </w:r>
          </w:p>
        </w:tc>
        <w:tc>
          <w:tcPr>
            <w:tcW w:w="6440" w:type="dxa"/>
          </w:tcPr>
          <w:p w14:paraId="3D34FA06" w14:textId="77777777" w:rsidR="004B0CE5" w:rsidRDefault="004B0CE5" w:rsidP="000565D2">
            <w:r>
              <w:t>Much more complex than previously thought, ma</w:t>
            </w:r>
            <w:r w:rsidR="00D37F21">
              <w:t>y</w:t>
            </w:r>
            <w:r>
              <w:t xml:space="preserve"> change resources slightly and use a different library.</w:t>
            </w:r>
          </w:p>
          <w:p w14:paraId="34689FE2" w14:textId="77777777" w:rsidR="00D37F21" w:rsidRDefault="00D37F21" w:rsidP="000565D2"/>
        </w:tc>
      </w:tr>
      <w:tr w:rsidR="00D37F21" w14:paraId="798BA133" w14:textId="77777777" w:rsidTr="002F2645">
        <w:tc>
          <w:tcPr>
            <w:tcW w:w="2263" w:type="dxa"/>
          </w:tcPr>
          <w:p w14:paraId="6B5A6992" w14:textId="77777777" w:rsidR="00D37F21" w:rsidRDefault="00D37F21" w:rsidP="000565D2">
            <w:r>
              <w:t>17/11/2017</w:t>
            </w:r>
          </w:p>
        </w:tc>
        <w:tc>
          <w:tcPr>
            <w:tcW w:w="5245" w:type="dxa"/>
          </w:tcPr>
          <w:p w14:paraId="0690F337" w14:textId="77777777" w:rsidR="00D37F21" w:rsidRDefault="00D37F21" w:rsidP="000565D2">
            <w:r>
              <w:t>Ditched original pseudocode and started a new approach using more classes, modified the test plan to test new validation required</w:t>
            </w:r>
          </w:p>
        </w:tc>
        <w:tc>
          <w:tcPr>
            <w:tcW w:w="6440" w:type="dxa"/>
          </w:tcPr>
          <w:p w14:paraId="01CF2B20" w14:textId="77777777" w:rsidR="00D37F21" w:rsidRDefault="00D37F21" w:rsidP="000565D2">
            <w:r>
              <w:t>The old approach was not working so well so I decided to restart making the program much more modular, this approach seems better for now</w:t>
            </w:r>
            <w:r w:rsidR="0034780E">
              <w:t xml:space="preserve"> though I encountered a small problem with buttons</w:t>
            </w:r>
            <w:r w:rsidR="00AA17F9">
              <w:t xml:space="preserve"> but </w:t>
            </w:r>
            <w:r w:rsidR="00E7286D">
              <w:t>seem to have fixed using more parameter passing</w:t>
            </w:r>
            <w:r w:rsidR="0034780E">
              <w:t>.</w:t>
            </w:r>
          </w:p>
          <w:p w14:paraId="03B60933" w14:textId="77777777" w:rsidR="00D37F21" w:rsidRDefault="00D37F21" w:rsidP="000565D2"/>
        </w:tc>
      </w:tr>
      <w:tr w:rsidR="004038DF" w14:paraId="4B59F512" w14:textId="77777777" w:rsidTr="002F2645">
        <w:tc>
          <w:tcPr>
            <w:tcW w:w="2263" w:type="dxa"/>
          </w:tcPr>
          <w:p w14:paraId="7CB410C8" w14:textId="77777777" w:rsidR="004038DF" w:rsidRDefault="004038DF" w:rsidP="000565D2">
            <w:r>
              <w:t>20/11/2017</w:t>
            </w:r>
          </w:p>
        </w:tc>
        <w:tc>
          <w:tcPr>
            <w:tcW w:w="5245" w:type="dxa"/>
          </w:tcPr>
          <w:p w14:paraId="22F4D5E6" w14:textId="77777777" w:rsidR="004038DF" w:rsidRDefault="004038DF" w:rsidP="000565D2">
            <w:r>
              <w:t>Restarted the pseudocode again, much more structured and easier to understand</w:t>
            </w:r>
          </w:p>
          <w:p w14:paraId="25BE9B2B" w14:textId="77777777" w:rsidR="003C343F" w:rsidRDefault="003C343F" w:rsidP="000565D2"/>
        </w:tc>
        <w:tc>
          <w:tcPr>
            <w:tcW w:w="6440" w:type="dxa"/>
          </w:tcPr>
          <w:p w14:paraId="1C538675" w14:textId="77777777" w:rsidR="004038DF" w:rsidRDefault="004038DF" w:rsidP="000565D2"/>
        </w:tc>
      </w:tr>
      <w:tr w:rsidR="003C343F" w14:paraId="46269487" w14:textId="77777777" w:rsidTr="002F2645">
        <w:tc>
          <w:tcPr>
            <w:tcW w:w="2263" w:type="dxa"/>
          </w:tcPr>
          <w:p w14:paraId="551B80B7" w14:textId="77777777" w:rsidR="003C343F" w:rsidRDefault="003C343F" w:rsidP="000565D2">
            <w:r>
              <w:t>23/11/2017</w:t>
            </w:r>
          </w:p>
        </w:tc>
        <w:tc>
          <w:tcPr>
            <w:tcW w:w="5245" w:type="dxa"/>
          </w:tcPr>
          <w:p w14:paraId="1B25C9C5" w14:textId="77777777" w:rsidR="003C343F" w:rsidRDefault="003C343F" w:rsidP="000565D2">
            <w:r>
              <w:t>Added pseudocode for the homepage</w:t>
            </w:r>
          </w:p>
        </w:tc>
        <w:tc>
          <w:tcPr>
            <w:tcW w:w="6440" w:type="dxa"/>
          </w:tcPr>
          <w:p w14:paraId="13BA4384" w14:textId="77777777" w:rsidR="003C343F" w:rsidRDefault="003C343F" w:rsidP="000565D2">
            <w:r>
              <w:t>Much more work needed</w:t>
            </w:r>
          </w:p>
          <w:p w14:paraId="6BBCD43A" w14:textId="77777777" w:rsidR="003C343F" w:rsidRDefault="003C343F" w:rsidP="000565D2"/>
        </w:tc>
      </w:tr>
      <w:tr w:rsidR="00C8049F" w14:paraId="2E96A76F" w14:textId="77777777" w:rsidTr="002F2645">
        <w:tc>
          <w:tcPr>
            <w:tcW w:w="2263" w:type="dxa"/>
          </w:tcPr>
          <w:p w14:paraId="511CE8C4" w14:textId="77777777" w:rsidR="00C8049F" w:rsidRDefault="00C8049F" w:rsidP="000565D2">
            <w:r>
              <w:t>23/11/2017</w:t>
            </w:r>
          </w:p>
        </w:tc>
        <w:tc>
          <w:tcPr>
            <w:tcW w:w="5245" w:type="dxa"/>
          </w:tcPr>
          <w:p w14:paraId="5D1A8C5B" w14:textId="77777777" w:rsidR="00C8049F" w:rsidRDefault="00C8049F" w:rsidP="000565D2">
            <w:r>
              <w:t>Added more pseudocode for buttons</w:t>
            </w:r>
          </w:p>
        </w:tc>
        <w:tc>
          <w:tcPr>
            <w:tcW w:w="6440" w:type="dxa"/>
          </w:tcPr>
          <w:p w14:paraId="5E876123" w14:textId="77777777" w:rsidR="00C8049F" w:rsidRDefault="00C8049F" w:rsidP="000565D2">
            <w:r>
              <w:t>Need to think hard about how to do pass in pages for changing in buttons.</w:t>
            </w:r>
          </w:p>
          <w:p w14:paraId="0AA67301" w14:textId="77777777" w:rsidR="00FD13F5" w:rsidRDefault="00FD13F5" w:rsidP="000565D2"/>
        </w:tc>
      </w:tr>
      <w:tr w:rsidR="00FD13F5" w14:paraId="6935BFD0" w14:textId="77777777" w:rsidTr="002F2645">
        <w:tc>
          <w:tcPr>
            <w:tcW w:w="2263" w:type="dxa"/>
          </w:tcPr>
          <w:p w14:paraId="64A21E65" w14:textId="77777777" w:rsidR="00FD13F5" w:rsidRDefault="00FD13F5" w:rsidP="000565D2">
            <w:r>
              <w:t>2/11/2017</w:t>
            </w:r>
          </w:p>
        </w:tc>
        <w:tc>
          <w:tcPr>
            <w:tcW w:w="5245" w:type="dxa"/>
          </w:tcPr>
          <w:p w14:paraId="3A74F710" w14:textId="77777777" w:rsidR="00FD13F5" w:rsidRDefault="00FD13F5" w:rsidP="000565D2">
            <w:r>
              <w:t>Started to mess around with real code to get a better grasp of how to approach the problems</w:t>
            </w:r>
          </w:p>
          <w:p w14:paraId="3436E9A5" w14:textId="77777777" w:rsidR="00FD13F5" w:rsidRDefault="00FD13F5" w:rsidP="000565D2"/>
        </w:tc>
        <w:tc>
          <w:tcPr>
            <w:tcW w:w="6440" w:type="dxa"/>
          </w:tcPr>
          <w:p w14:paraId="39AE27B3" w14:textId="77777777" w:rsidR="00FD13F5" w:rsidRDefault="00FD13F5" w:rsidP="000565D2">
            <w:r>
              <w:t>Will need to rewrite a lot of pseudocode, but I now have a much better understanding of how my code will now work.</w:t>
            </w:r>
          </w:p>
        </w:tc>
      </w:tr>
      <w:tr w:rsidR="000F6E27" w14:paraId="1D65F090" w14:textId="77777777" w:rsidTr="002F2645">
        <w:tc>
          <w:tcPr>
            <w:tcW w:w="2263" w:type="dxa"/>
          </w:tcPr>
          <w:p w14:paraId="4E0C7AD5" w14:textId="77777777" w:rsidR="000F6E27" w:rsidRDefault="000F6E27" w:rsidP="000565D2">
            <w:r>
              <w:t>3/12/2017</w:t>
            </w:r>
          </w:p>
        </w:tc>
        <w:tc>
          <w:tcPr>
            <w:tcW w:w="5245" w:type="dxa"/>
          </w:tcPr>
          <w:p w14:paraId="4FD12946" w14:textId="77777777" w:rsidR="000F6E27" w:rsidRDefault="000F6E27" w:rsidP="000565D2">
            <w:r>
              <w:t>Restarted the pseudocode,</w:t>
            </w:r>
          </w:p>
        </w:tc>
        <w:tc>
          <w:tcPr>
            <w:tcW w:w="6440" w:type="dxa"/>
          </w:tcPr>
          <w:p w14:paraId="262951DA" w14:textId="77777777" w:rsidR="000F6E27" w:rsidRDefault="000F6E27" w:rsidP="000565D2">
            <w:r>
              <w:t>This pseudocode is much better as I now have a clearer understanding of how Pygame works</w:t>
            </w:r>
          </w:p>
          <w:p w14:paraId="1A35CF7F" w14:textId="77777777" w:rsidR="000F6E27" w:rsidRDefault="000F6E27" w:rsidP="000565D2"/>
        </w:tc>
      </w:tr>
      <w:tr w:rsidR="00BF3746" w14:paraId="44573DAE" w14:textId="77777777" w:rsidTr="002F2645">
        <w:tc>
          <w:tcPr>
            <w:tcW w:w="2263" w:type="dxa"/>
          </w:tcPr>
          <w:p w14:paraId="6ACA8B58" w14:textId="77777777" w:rsidR="00BF3746" w:rsidRDefault="00BF3746" w:rsidP="000565D2">
            <w:r>
              <w:t>7/12/2017</w:t>
            </w:r>
          </w:p>
        </w:tc>
        <w:tc>
          <w:tcPr>
            <w:tcW w:w="5245" w:type="dxa"/>
          </w:tcPr>
          <w:p w14:paraId="7750904C" w14:textId="77777777" w:rsidR="00BF3746" w:rsidRDefault="00BF3746" w:rsidP="000565D2">
            <w:r>
              <w:t>Lots more pseudocode writing</w:t>
            </w:r>
            <w:r w:rsidR="001326AF">
              <w:t>, changed project documentation</w:t>
            </w:r>
          </w:p>
        </w:tc>
        <w:tc>
          <w:tcPr>
            <w:tcW w:w="6440" w:type="dxa"/>
          </w:tcPr>
          <w:p w14:paraId="68BCB203" w14:textId="77777777" w:rsidR="001326AF" w:rsidRDefault="00BF3746" w:rsidP="000565D2">
            <w:r>
              <w:t>I discovered that records aren’t really a thing in python, I will therefore instead by using a class</w:t>
            </w:r>
            <w:r w:rsidR="001326AF">
              <w:t>, because of this the project documentation needed updating</w:t>
            </w:r>
          </w:p>
          <w:p w14:paraId="2A06076A" w14:textId="77777777" w:rsidR="00BF3746" w:rsidRDefault="00BF3746" w:rsidP="000565D2"/>
        </w:tc>
      </w:tr>
      <w:tr w:rsidR="00483301" w14:paraId="3A197C03" w14:textId="77777777" w:rsidTr="002F2645">
        <w:tc>
          <w:tcPr>
            <w:tcW w:w="2263" w:type="dxa"/>
          </w:tcPr>
          <w:p w14:paraId="61E623AF" w14:textId="77777777" w:rsidR="00483301" w:rsidRDefault="00764CE0" w:rsidP="000565D2">
            <w:r>
              <w:t>8-</w:t>
            </w:r>
            <w:r w:rsidR="00483301">
              <w:t>11/12/2017</w:t>
            </w:r>
          </w:p>
        </w:tc>
        <w:tc>
          <w:tcPr>
            <w:tcW w:w="5245" w:type="dxa"/>
          </w:tcPr>
          <w:p w14:paraId="54F3EADB" w14:textId="4C4B7A41" w:rsidR="00764CE0" w:rsidRDefault="00764CE0" w:rsidP="000565D2">
            <w:r>
              <w:t>Changing page</w:t>
            </w:r>
            <w:r w:rsidR="00DE4076">
              <w:t>s</w:t>
            </w:r>
            <w:r>
              <w:t xml:space="preserve"> wasn’t working, I got it working but the game loop from the previous page never ended, this was not a big issue as it didn’t impact efficiency.</w:t>
            </w:r>
          </w:p>
          <w:p w14:paraId="2C85BE2F" w14:textId="77777777" w:rsidR="00483301" w:rsidRDefault="00483301" w:rsidP="000565D2"/>
        </w:tc>
        <w:tc>
          <w:tcPr>
            <w:tcW w:w="6440" w:type="dxa"/>
          </w:tcPr>
          <w:p w14:paraId="21DDD6C2" w14:textId="77777777" w:rsidR="00483301" w:rsidRDefault="00764CE0" w:rsidP="000565D2">
            <w:r>
              <w:t xml:space="preserve">I ran into an issue with changing the page, where the game loop wouldn’t end (but it wouldn’t run either, another loop is started within it), I talked to the teacher and was told that not ending the </w:t>
            </w:r>
            <w:r>
              <w:lastRenderedPageBreak/>
              <w:t>loop isn’t the end of the world as it doesn’t impact efficiency (my point) and just to mention it in my evaluation.</w:t>
            </w:r>
          </w:p>
          <w:p w14:paraId="5684A778" w14:textId="77777777" w:rsidR="00764CE0" w:rsidRDefault="00764CE0" w:rsidP="000565D2"/>
        </w:tc>
      </w:tr>
      <w:tr w:rsidR="00764CE0" w14:paraId="3BD1ABA8" w14:textId="77777777" w:rsidTr="002F2645">
        <w:tc>
          <w:tcPr>
            <w:tcW w:w="2263" w:type="dxa"/>
          </w:tcPr>
          <w:p w14:paraId="7EB75B9F" w14:textId="77777777" w:rsidR="00764CE0" w:rsidRDefault="00764CE0" w:rsidP="000565D2">
            <w:r>
              <w:lastRenderedPageBreak/>
              <w:t>12-13/12/2017</w:t>
            </w:r>
          </w:p>
        </w:tc>
        <w:tc>
          <w:tcPr>
            <w:tcW w:w="5245" w:type="dxa"/>
          </w:tcPr>
          <w:p w14:paraId="5B42EF7A" w14:textId="77777777" w:rsidR="00764CE0" w:rsidRDefault="00764CE0" w:rsidP="000565D2">
            <w:r>
              <w:t>Wrote the instructions.</w:t>
            </w:r>
          </w:p>
          <w:p w14:paraId="31E9F9F5" w14:textId="77777777" w:rsidR="00764CE0" w:rsidRDefault="00764CE0" w:rsidP="000565D2">
            <w:r>
              <w:t xml:space="preserve">More pseudocode, made the pseudocode for the home, settings and instructions pages and created them. </w:t>
            </w:r>
          </w:p>
        </w:tc>
        <w:tc>
          <w:tcPr>
            <w:tcW w:w="6440" w:type="dxa"/>
          </w:tcPr>
          <w:p w14:paraId="7826EF49" w14:textId="77777777" w:rsidR="00764CE0" w:rsidRDefault="00764CE0" w:rsidP="000565D2">
            <w:r>
              <w:t xml:space="preserve">Instructions were tested by giving to an elderly who isn’t super tech literate and asked if they were simple to understand and then asked what game they though </w:t>
            </w:r>
            <w:proofErr w:type="gramStart"/>
            <w:r>
              <w:t>was</w:t>
            </w:r>
            <w:proofErr w:type="gramEnd"/>
            <w:r>
              <w:t xml:space="preserve"> being referred to, they correctly identified space invaders.</w:t>
            </w:r>
          </w:p>
          <w:p w14:paraId="08B6C812" w14:textId="77777777" w:rsidR="00764CE0" w:rsidRDefault="00764CE0" w:rsidP="000565D2"/>
          <w:p w14:paraId="67261A73" w14:textId="77777777" w:rsidR="00764CE0" w:rsidRDefault="00764CE0" w:rsidP="000565D2">
            <w:r>
              <w:t>Pages were created, not yet fully tested.</w:t>
            </w:r>
          </w:p>
        </w:tc>
      </w:tr>
      <w:tr w:rsidR="00BC482E" w14:paraId="4E05F3ED" w14:textId="77777777" w:rsidTr="002F2645">
        <w:tc>
          <w:tcPr>
            <w:tcW w:w="2263" w:type="dxa"/>
          </w:tcPr>
          <w:p w14:paraId="75B32BDD" w14:textId="77777777" w:rsidR="00BC482E" w:rsidRDefault="00BC482E" w:rsidP="000565D2">
            <w:r>
              <w:t>13-20/12/2017</w:t>
            </w:r>
          </w:p>
        </w:tc>
        <w:tc>
          <w:tcPr>
            <w:tcW w:w="5245" w:type="dxa"/>
          </w:tcPr>
          <w:p w14:paraId="75A6A356" w14:textId="77777777" w:rsidR="00BC482E" w:rsidRDefault="00BC482E" w:rsidP="000565D2">
            <w:r>
              <w:t>Started writing pseudocode for the game page, will require a lot more work</w:t>
            </w:r>
          </w:p>
        </w:tc>
        <w:tc>
          <w:tcPr>
            <w:tcW w:w="6440" w:type="dxa"/>
          </w:tcPr>
          <w:p w14:paraId="14D5035F" w14:textId="77777777" w:rsidR="00BC482E" w:rsidRDefault="00BC482E" w:rsidP="000565D2">
            <w:r>
              <w:t>Each design in pseudocode was tested using real code to ensure it’s validity this meant the code changed a lot, issues I ran into were, the built in pixel perfect collision detection wouldn’t work so I had to make do with a more primitive version, some collisions are detected but for reasons I do not understand  the alien hit does not die.</w:t>
            </w:r>
            <w:r w:rsidR="00D3694B">
              <w:t xml:space="preserve"> Projectile collision with the bunkers sometimes does not occur when it should, I was unable to find a fix for this.</w:t>
            </w:r>
            <w:r w:rsidR="0035541F">
              <w:t xml:space="preserve"> I will most likely twist these bugs into features in the instructions for example some aliens sometimes have shields (to explain aliens not dying when they shoud).  </w:t>
            </w:r>
          </w:p>
          <w:p w14:paraId="4AEF00FE" w14:textId="77777777" w:rsidR="00D3694B" w:rsidRDefault="00D3694B" w:rsidP="000565D2"/>
        </w:tc>
      </w:tr>
      <w:tr w:rsidR="00C26D6D" w14:paraId="51D1959C" w14:textId="77777777" w:rsidTr="002F2645">
        <w:tc>
          <w:tcPr>
            <w:tcW w:w="2263" w:type="dxa"/>
          </w:tcPr>
          <w:p w14:paraId="370A8C27" w14:textId="6521709B" w:rsidR="00C26D6D" w:rsidRDefault="00C26D6D" w:rsidP="000565D2">
            <w:r>
              <w:t>6/2/2018</w:t>
            </w:r>
          </w:p>
        </w:tc>
        <w:tc>
          <w:tcPr>
            <w:tcW w:w="5245" w:type="dxa"/>
          </w:tcPr>
          <w:p w14:paraId="3CFCF13E" w14:textId="77777777" w:rsidR="00C26D6D" w:rsidRDefault="00C26D6D" w:rsidP="000565D2">
            <w:r>
              <w:t>Completed pseudocode for all the alien classes as well as the player and shot classes.</w:t>
            </w:r>
          </w:p>
          <w:p w14:paraId="2AAF823F" w14:textId="04549C4D" w:rsidR="00866042" w:rsidRDefault="00866042" w:rsidP="000565D2"/>
        </w:tc>
        <w:tc>
          <w:tcPr>
            <w:tcW w:w="6440" w:type="dxa"/>
          </w:tcPr>
          <w:p w14:paraId="2A2468B4" w14:textId="7126E9AB" w:rsidR="00C26D6D" w:rsidRDefault="00C26D6D" w:rsidP="000565D2">
            <w:r>
              <w:t>I may have to rewrite all the pseudocode as it may be too similar to actual code.</w:t>
            </w:r>
          </w:p>
        </w:tc>
      </w:tr>
      <w:tr w:rsidR="00866042" w14:paraId="47004C7A" w14:textId="77777777" w:rsidTr="002F2645">
        <w:tc>
          <w:tcPr>
            <w:tcW w:w="2263" w:type="dxa"/>
          </w:tcPr>
          <w:p w14:paraId="3138623D" w14:textId="3AAF2083" w:rsidR="00866042" w:rsidRDefault="00866042" w:rsidP="000565D2">
            <w:r>
              <w:t>7-22/2/2018</w:t>
            </w:r>
          </w:p>
        </w:tc>
        <w:tc>
          <w:tcPr>
            <w:tcW w:w="5245" w:type="dxa"/>
          </w:tcPr>
          <w:p w14:paraId="26C459CE" w14:textId="77777777" w:rsidR="00866042" w:rsidRDefault="00866042" w:rsidP="000565D2">
            <w:r>
              <w:t>Completed pseudocode and implementation as well as commenting on the implementation</w:t>
            </w:r>
          </w:p>
          <w:p w14:paraId="42600CBB" w14:textId="77777777" w:rsidR="000D1645" w:rsidRDefault="000D1645" w:rsidP="000565D2"/>
          <w:p w14:paraId="5B1D8BEF" w14:textId="26702470" w:rsidR="000D1645" w:rsidRDefault="000D1645" w:rsidP="000565D2">
            <w:r>
              <w:t>Started rewriting the test plans</w:t>
            </w:r>
          </w:p>
        </w:tc>
        <w:tc>
          <w:tcPr>
            <w:tcW w:w="6440" w:type="dxa"/>
          </w:tcPr>
          <w:p w14:paraId="2DA63A7F" w14:textId="16B18B33" w:rsidR="00866042" w:rsidRDefault="00866042" w:rsidP="000565D2">
            <w:r>
              <w:t>After implementing the graphics changing functionality the program became very ‘</w:t>
            </w:r>
            <w:proofErr w:type="spellStart"/>
            <w:r>
              <w:t>laggy</w:t>
            </w:r>
            <w:proofErr w:type="spellEnd"/>
            <w:r>
              <w:t xml:space="preserve">’ so I had to scrap the idea, I made this clear in my pseudocode where I removed the code to </w:t>
            </w:r>
            <w:proofErr w:type="gramStart"/>
            <w:r>
              <w:t>actually change</w:t>
            </w:r>
            <w:proofErr w:type="gramEnd"/>
            <w:r>
              <w:t xml:space="preserve"> the </w:t>
            </w:r>
            <w:r w:rsidR="000E21AA">
              <w:t>source</w:t>
            </w:r>
          </w:p>
          <w:p w14:paraId="3435F400" w14:textId="095E7B44" w:rsidR="000E21AA" w:rsidRDefault="000E21AA" w:rsidP="000565D2">
            <w:r>
              <w:t>And replaced the code where the images are created</w:t>
            </w:r>
          </w:p>
          <w:p w14:paraId="08AB8565" w14:textId="77777777" w:rsidR="00577FF1" w:rsidRDefault="00577FF1" w:rsidP="000565D2"/>
          <w:p w14:paraId="3428A361" w14:textId="77777777" w:rsidR="00866042" w:rsidRDefault="00866042" w:rsidP="000565D2">
            <w:r>
              <w:t>While implementing I was able to make the code more efficient, so I went back and rewrote some pseudo code (did not annotate changes)</w:t>
            </w:r>
            <w:r w:rsidR="00577FF1">
              <w:t xml:space="preserve">, this resulted in the pseudocode being more </w:t>
            </w:r>
            <w:proofErr w:type="gramStart"/>
            <w:r w:rsidR="00577FF1">
              <w:t>similar to</w:t>
            </w:r>
            <w:proofErr w:type="gramEnd"/>
            <w:r w:rsidR="00577FF1">
              <w:t xml:space="preserve"> my normal code (values)</w:t>
            </w:r>
          </w:p>
          <w:p w14:paraId="3200D2E2" w14:textId="77777777" w:rsidR="00DC29EC" w:rsidRDefault="00DC29EC" w:rsidP="000565D2"/>
          <w:p w14:paraId="739565F9" w14:textId="072B8F7D" w:rsidR="00DC29EC" w:rsidRDefault="00DC29EC" w:rsidP="000565D2">
            <w:r>
              <w:lastRenderedPageBreak/>
              <w:t xml:space="preserve">I also realised that my testing is no longer </w:t>
            </w:r>
            <w:proofErr w:type="spellStart"/>
            <w:proofErr w:type="gramStart"/>
            <w:r>
              <w:t>apporopriate</w:t>
            </w:r>
            <w:proofErr w:type="spellEnd"/>
            <w:r>
              <w:t xml:space="preserve"> </w:t>
            </w:r>
            <w:r w:rsidR="00BC5DE5">
              <w:t xml:space="preserve"> for</w:t>
            </w:r>
            <w:proofErr w:type="gramEnd"/>
            <w:r w:rsidR="00BC5DE5">
              <w:t xml:space="preserve"> the game </w:t>
            </w:r>
            <w:r w:rsidR="00587898">
              <w:t xml:space="preserve">and </w:t>
            </w:r>
            <w:proofErr w:type="spellStart"/>
            <w:r w:rsidR="00587898">
              <w:t>highscore</w:t>
            </w:r>
            <w:proofErr w:type="spellEnd"/>
            <w:r w:rsidR="00587898">
              <w:t xml:space="preserve"> pages </w:t>
            </w:r>
            <w:r>
              <w:t xml:space="preserve">so I will need </w:t>
            </w:r>
            <w:r w:rsidR="005A193A">
              <w:t xml:space="preserve">to </w:t>
            </w:r>
            <w:r w:rsidR="00FD0E7D">
              <w:t>re-write them.</w:t>
            </w:r>
          </w:p>
          <w:p w14:paraId="2D2C737F" w14:textId="5039B99B" w:rsidR="00FD0E7D" w:rsidRDefault="00FD0E7D" w:rsidP="000565D2">
            <w:r>
              <w:t>While re-writing the test</w:t>
            </w:r>
            <w:r w:rsidR="00013E8A">
              <w:t xml:space="preserve"> plans I decided to re-design all of the test plans</w:t>
            </w:r>
          </w:p>
          <w:p w14:paraId="178E3E7F" w14:textId="79BA1A71" w:rsidR="004855FC" w:rsidRDefault="004855FC" w:rsidP="000565D2"/>
        </w:tc>
      </w:tr>
      <w:tr w:rsidR="000D1645" w14:paraId="2A5C8B46" w14:textId="77777777" w:rsidTr="002F2645">
        <w:tc>
          <w:tcPr>
            <w:tcW w:w="2263" w:type="dxa"/>
          </w:tcPr>
          <w:p w14:paraId="5C4C4BA4" w14:textId="44C04154" w:rsidR="000D1645" w:rsidRDefault="000D1645" w:rsidP="000565D2">
            <w:r>
              <w:lastRenderedPageBreak/>
              <w:t>22/2 - 1/3/2018</w:t>
            </w:r>
          </w:p>
        </w:tc>
        <w:tc>
          <w:tcPr>
            <w:tcW w:w="5245" w:type="dxa"/>
          </w:tcPr>
          <w:p w14:paraId="0C503A2A" w14:textId="77777777" w:rsidR="000D1645" w:rsidRDefault="000D1645" w:rsidP="000565D2">
            <w:r>
              <w:t>Made end user surveys and had people fill them out after using the program</w:t>
            </w:r>
          </w:p>
          <w:p w14:paraId="6D4DFC95" w14:textId="77777777" w:rsidR="000D1645" w:rsidRDefault="000D1645" w:rsidP="000565D2"/>
          <w:p w14:paraId="283E625E" w14:textId="48EF4B56" w:rsidR="000D1645" w:rsidRDefault="000D1645" w:rsidP="000565D2">
            <w:r>
              <w:t>Finished rewriting the test plans the and filled out the test plan</w:t>
            </w:r>
          </w:p>
          <w:p w14:paraId="2ABD2254" w14:textId="77777777" w:rsidR="000D1645" w:rsidRDefault="000D1645" w:rsidP="000565D2"/>
          <w:p w14:paraId="20AFA407" w14:textId="77777777" w:rsidR="000D1645" w:rsidRDefault="000D1645" w:rsidP="000565D2">
            <w:r>
              <w:t xml:space="preserve">Started evaluating the project documentation </w:t>
            </w:r>
          </w:p>
          <w:p w14:paraId="75FECC69" w14:textId="5C1B5C45" w:rsidR="000D1645" w:rsidRDefault="000D1645" w:rsidP="000565D2"/>
        </w:tc>
        <w:tc>
          <w:tcPr>
            <w:tcW w:w="6440" w:type="dxa"/>
          </w:tcPr>
          <w:p w14:paraId="32DAEAD0" w14:textId="77777777" w:rsidR="000D1645" w:rsidRDefault="000D1645" w:rsidP="000565D2">
            <w:r>
              <w:t xml:space="preserve">The end user </w:t>
            </w:r>
            <w:proofErr w:type="spellStart"/>
            <w:r>
              <w:t>survyes</w:t>
            </w:r>
            <w:proofErr w:type="spellEnd"/>
            <w:r>
              <w:t xml:space="preserve"> revealed that the font used in the program was tricky for users to read, especially in the settings page due to its small front size.</w:t>
            </w:r>
          </w:p>
          <w:p w14:paraId="22513090" w14:textId="77777777" w:rsidR="000D1645" w:rsidRDefault="000D1645" w:rsidP="000565D2"/>
          <w:p w14:paraId="4AF4BF52" w14:textId="1ED51E4F" w:rsidR="000D1645" w:rsidRDefault="000D1645" w:rsidP="000565D2">
            <w:r>
              <w:t>The evaluation will take a couple more days</w:t>
            </w:r>
          </w:p>
        </w:tc>
      </w:tr>
      <w:tr w:rsidR="00D6489E" w14:paraId="64E2FF7C" w14:textId="77777777" w:rsidTr="002F2645">
        <w:tc>
          <w:tcPr>
            <w:tcW w:w="2263" w:type="dxa"/>
          </w:tcPr>
          <w:p w14:paraId="3147A6AF" w14:textId="4DBAB92A" w:rsidR="00D6489E" w:rsidRDefault="00D6489E" w:rsidP="000565D2">
            <w:r>
              <w:t>1 - 6/3/2018</w:t>
            </w:r>
          </w:p>
        </w:tc>
        <w:tc>
          <w:tcPr>
            <w:tcW w:w="5245" w:type="dxa"/>
          </w:tcPr>
          <w:p w14:paraId="24D25A4C" w14:textId="3E61944C" w:rsidR="00D6489E" w:rsidRDefault="00D6489E" w:rsidP="000565D2">
            <w:r>
              <w:t xml:space="preserve">More </w:t>
            </w:r>
            <w:proofErr w:type="spellStart"/>
            <w:r>
              <w:t>evalutation</w:t>
            </w:r>
            <w:proofErr w:type="spellEnd"/>
          </w:p>
        </w:tc>
        <w:tc>
          <w:tcPr>
            <w:tcW w:w="6440" w:type="dxa"/>
          </w:tcPr>
          <w:p w14:paraId="5C891272" w14:textId="77777777" w:rsidR="00D6489E" w:rsidRDefault="00D6489E" w:rsidP="000565D2">
            <w:r>
              <w:t xml:space="preserve">I added more sections to the evaluation including evaluations of the test plan and the results of the test plan for each page and an over – all evaluation section with both an over-all evaluation of the program </w:t>
            </w:r>
            <w:proofErr w:type="gramStart"/>
            <w:r>
              <w:t xml:space="preserve">itself </w:t>
            </w:r>
            <w:r w:rsidR="00F32144">
              <w:t>,</w:t>
            </w:r>
            <w:proofErr w:type="gramEnd"/>
            <w:r w:rsidR="00F32144">
              <w:t xml:space="preserve"> </w:t>
            </w:r>
            <w:r>
              <w:t>the development process and how well the program was implemented</w:t>
            </w:r>
            <w:r w:rsidR="00F32144">
              <w:t xml:space="preserve"> and my performance</w:t>
            </w:r>
          </w:p>
          <w:p w14:paraId="34DEDD77" w14:textId="0CDEDB20" w:rsidR="00805194" w:rsidRDefault="00805194" w:rsidP="000565D2"/>
        </w:tc>
      </w:tr>
      <w:tr w:rsidR="00805194" w14:paraId="4F1D666D" w14:textId="77777777" w:rsidTr="002F2645">
        <w:tc>
          <w:tcPr>
            <w:tcW w:w="2263" w:type="dxa"/>
          </w:tcPr>
          <w:p w14:paraId="1585DB0C" w14:textId="0B3D36A4" w:rsidR="00805194" w:rsidRDefault="00805194" w:rsidP="000565D2">
            <w:r>
              <w:t>6-10/3/2018</w:t>
            </w:r>
          </w:p>
        </w:tc>
        <w:tc>
          <w:tcPr>
            <w:tcW w:w="5245" w:type="dxa"/>
          </w:tcPr>
          <w:p w14:paraId="4B310DC9" w14:textId="28EAACB5" w:rsidR="00805194" w:rsidRDefault="00805194" w:rsidP="000565D2">
            <w:r>
              <w:t>Finished evaluation and printed everything out</w:t>
            </w:r>
          </w:p>
        </w:tc>
        <w:tc>
          <w:tcPr>
            <w:tcW w:w="6440" w:type="dxa"/>
          </w:tcPr>
          <w:p w14:paraId="55F87C80" w14:textId="77777777" w:rsidR="00805194" w:rsidRDefault="00805194" w:rsidP="000565D2">
            <w:r>
              <w:t>If I had more time I may have re-arranged the documentation to make it ‘flow’ a bit better.</w:t>
            </w:r>
          </w:p>
          <w:p w14:paraId="33EABB3A" w14:textId="23B79C6B" w:rsidR="00805194" w:rsidRDefault="00805194" w:rsidP="000565D2">
            <w:bookmarkStart w:id="0" w:name="_GoBack"/>
            <w:bookmarkEnd w:id="0"/>
          </w:p>
        </w:tc>
      </w:tr>
    </w:tbl>
    <w:p w14:paraId="556BBB44" w14:textId="77777777"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TExt7Q0NLA0trRQ0lEKTi0uzszPAykwMqoFAMhiJagtAAAA"/>
  </w:docVars>
  <w:rsids>
    <w:rsidRoot w:val="00C60F5B"/>
    <w:rsid w:val="00013E8A"/>
    <w:rsid w:val="00022121"/>
    <w:rsid w:val="000565D2"/>
    <w:rsid w:val="0008348C"/>
    <w:rsid w:val="000A4108"/>
    <w:rsid w:val="000D1645"/>
    <w:rsid w:val="000E21AA"/>
    <w:rsid w:val="000F6E27"/>
    <w:rsid w:val="001078C3"/>
    <w:rsid w:val="001326AF"/>
    <w:rsid w:val="00134150"/>
    <w:rsid w:val="001C2263"/>
    <w:rsid w:val="001C2EF6"/>
    <w:rsid w:val="001C7CD2"/>
    <w:rsid w:val="00263B2A"/>
    <w:rsid w:val="00275B3D"/>
    <w:rsid w:val="002B7678"/>
    <w:rsid w:val="002F2645"/>
    <w:rsid w:val="0034780E"/>
    <w:rsid w:val="0035541F"/>
    <w:rsid w:val="00366353"/>
    <w:rsid w:val="003A0A2E"/>
    <w:rsid w:val="003A4902"/>
    <w:rsid w:val="003C343F"/>
    <w:rsid w:val="004038DF"/>
    <w:rsid w:val="00463791"/>
    <w:rsid w:val="00483301"/>
    <w:rsid w:val="004855FC"/>
    <w:rsid w:val="004B0CE5"/>
    <w:rsid w:val="00513503"/>
    <w:rsid w:val="00577FF1"/>
    <w:rsid w:val="00587898"/>
    <w:rsid w:val="005A193A"/>
    <w:rsid w:val="006619C9"/>
    <w:rsid w:val="006A1C69"/>
    <w:rsid w:val="006A4D6F"/>
    <w:rsid w:val="0074286A"/>
    <w:rsid w:val="00764CE0"/>
    <w:rsid w:val="007935A3"/>
    <w:rsid w:val="0080180C"/>
    <w:rsid w:val="00805194"/>
    <w:rsid w:val="00807599"/>
    <w:rsid w:val="00833319"/>
    <w:rsid w:val="00866042"/>
    <w:rsid w:val="008A7D36"/>
    <w:rsid w:val="008C2F60"/>
    <w:rsid w:val="008C3E02"/>
    <w:rsid w:val="008F3960"/>
    <w:rsid w:val="00923C35"/>
    <w:rsid w:val="00A01C70"/>
    <w:rsid w:val="00A8017D"/>
    <w:rsid w:val="00A80CDD"/>
    <w:rsid w:val="00A95620"/>
    <w:rsid w:val="00AA17F9"/>
    <w:rsid w:val="00B17F47"/>
    <w:rsid w:val="00B544AC"/>
    <w:rsid w:val="00B714B6"/>
    <w:rsid w:val="00B82A26"/>
    <w:rsid w:val="00BA18EC"/>
    <w:rsid w:val="00BB69CF"/>
    <w:rsid w:val="00BC482E"/>
    <w:rsid w:val="00BC5DE5"/>
    <w:rsid w:val="00BF3746"/>
    <w:rsid w:val="00C26D6D"/>
    <w:rsid w:val="00C54997"/>
    <w:rsid w:val="00C60F5B"/>
    <w:rsid w:val="00C8049F"/>
    <w:rsid w:val="00D32F69"/>
    <w:rsid w:val="00D34C07"/>
    <w:rsid w:val="00D3694B"/>
    <w:rsid w:val="00D37F21"/>
    <w:rsid w:val="00D5326C"/>
    <w:rsid w:val="00D55633"/>
    <w:rsid w:val="00D573C5"/>
    <w:rsid w:val="00D57C22"/>
    <w:rsid w:val="00D6489E"/>
    <w:rsid w:val="00DC29EC"/>
    <w:rsid w:val="00DD03D7"/>
    <w:rsid w:val="00DE4076"/>
    <w:rsid w:val="00E7286D"/>
    <w:rsid w:val="00ED046B"/>
    <w:rsid w:val="00F32144"/>
    <w:rsid w:val="00F953D3"/>
    <w:rsid w:val="00FC6D1A"/>
    <w:rsid w:val="00FD0E7D"/>
    <w:rsid w:val="00FD13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580BA"/>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4</TotalTime>
  <Pages>6</Pages>
  <Words>1731</Words>
  <Characters>8556</Characters>
  <Application>Microsoft Office Word</Application>
  <DocSecurity>0</DocSecurity>
  <Lines>450</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88</cp:revision>
  <dcterms:created xsi:type="dcterms:W3CDTF">2017-09-04T09:05:00Z</dcterms:created>
  <dcterms:modified xsi:type="dcterms:W3CDTF">2018-03-10T14:53:00Z</dcterms:modified>
</cp:coreProperties>
</file>